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 of Chronic Kidney Disease on In-Hospital Outcomes and Resource Utilization Among Patients Hospitalized for AMI</w:t>
      </w:r>
    </w:p>
    <w:p>
      <w:pPr>
        <w:pStyle w:val="Subtitle"/>
      </w:pPr>
      <w:r>
        <w:t xml:space="preserve">Analysis for RCOP NIS Cardio6</w:t>
      </w:r>
    </w:p>
    <w:p>
      <w:pPr>
        <w:pStyle w:val="Author"/>
      </w:pPr>
      <w:r>
        <w:t xml:space="preserve">Muhammad Saad</w:t>
      </w:r>
    </w:p>
    <w:p>
      <w:pPr>
        <w:pStyle w:val="Author"/>
      </w:pPr>
      <w:r>
        <w:t xml:space="preserve">Aimen Shafiq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Smilowitz et al. 2017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alman et al. 2025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the association between chronic kidney disease (CKD) and inpatient outcomes for acute myocardial infarction (AMI) in U.S. hospitals from 2018 to 2020, adjusting for demographic, socioeconomic, clinical, and hospital-related facto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using the National Inpatient Sample (NIS) database from 2018 to 2020, a representative sample of all-payer inpatient hospitalizations in the U.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for AMI, identified using ICD-10 diagnosis codes. Patients were categorized into two groups: those with CKD and those witho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3"/>
        </w:numPr>
      </w:pPr>
      <w:r>
        <w:t xml:space="preserve">In-hospital Mortality</w:t>
      </w:r>
    </w:p>
    <w:p>
      <w:pPr>
        <w:numPr>
          <w:ilvl w:val="1"/>
          <w:numId w:val="1003"/>
        </w:numPr>
      </w:pPr>
      <w:r>
        <w:t xml:space="preserve">Length of Stay (days)</w:t>
      </w:r>
    </w:p>
    <w:p>
      <w:pPr>
        <w:numPr>
          <w:ilvl w:val="1"/>
          <w:numId w:val="1003"/>
        </w:numPr>
      </w:pPr>
      <w:r>
        <w:t xml:space="preserve">Inflation-adjusted Total Charge ($) [adjusted to 2020 dollars, using CPI data by the U.S. Bureau of Labor Statistics]</w:t>
      </w:r>
    </w:p>
    <w:p>
      <w:pPr>
        <w:numPr>
          <w:ilvl w:val="1"/>
          <w:numId w:val="1003"/>
        </w:numPr>
      </w:pPr>
      <w:r>
        <w:t xml:space="preserve">Coronary Artery Bypass Grafting (CABG) Procedure</w:t>
      </w:r>
    </w:p>
    <w:p>
      <w:pPr>
        <w:numPr>
          <w:ilvl w:val="1"/>
          <w:numId w:val="1003"/>
        </w:numPr>
      </w:pPr>
      <w:r>
        <w:t xml:space="preserve">Percutaneous Coronary Intervention (PCI) Procedure</w:t>
      </w:r>
    </w:p>
    <w:p>
      <w:pPr>
        <w:numPr>
          <w:ilvl w:val="1"/>
          <w:numId w:val="1003"/>
        </w:numPr>
      </w:pPr>
      <w:r>
        <w:t xml:space="preserve">Acute Kidney Injury (AKI)</w:t>
      </w:r>
    </w:p>
    <w:p>
      <w:pPr>
        <w:numPr>
          <w:ilvl w:val="1"/>
          <w:numId w:val="1003"/>
        </w:numPr>
      </w:pPr>
      <w:r>
        <w:t xml:space="preserve">Ischemic Strok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Univariable and multivariable analyses were conducted to evaluate the association between race and outcomes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Univariable Analysis:</w:t>
      </w:r>
    </w:p>
    <w:p>
      <w:pPr>
        <w:numPr>
          <w:ilvl w:val="2"/>
          <w:numId w:val="1005"/>
        </w:numPr>
      </w:pPr>
      <w:r>
        <w:t xml:space="preserve">Continuous variables: Design-based Kruskal-Wallis test.</w:t>
      </w:r>
    </w:p>
    <w:p>
      <w:pPr>
        <w:numPr>
          <w:ilvl w:val="2"/>
          <w:numId w:val="1005"/>
        </w:numPr>
      </w:pPr>
      <w:r>
        <w:t xml:space="preserve">Categorical variables: Pearson’s X² test with Rao &amp; Scott adjustment to account for survey design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6"/>
        </w:numPr>
      </w:pPr>
      <w:r>
        <w:t xml:space="preserve">Logistic regression for binary outcomes (e.g., in-hospital mortality, AKI, ischemic stroke).</w:t>
      </w:r>
    </w:p>
    <w:p>
      <w:pPr>
        <w:numPr>
          <w:ilvl w:val="2"/>
          <w:numId w:val="1006"/>
        </w:numPr>
      </w:pPr>
      <w:r>
        <w:t xml:space="preserve">Linear regression for continuous outcomes (e.g., length of stay, total charges)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Adjustments:</w:t>
      </w:r>
      <w:r>
        <w:t xml:space="preserve"> </w:t>
      </w:r>
      <w:r>
        <w:t xml:space="preserve">Models controlled for the following covariates: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Demographics and Socioeconomic Factors</w:t>
      </w:r>
      <w:r>
        <w:t xml:space="preserve">: Age, Sex, Race, Residential income, Expected primary payer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Charlson comorbidity index, Hypertension, Obesity, Diabetes Mellitus, Chronic Pulmonary Disease, Liver Disease, Peripheral Vascular Disease, Hyperlipidemia, Previous Heart Failure, Atrial Fibrillation, Smoking, Previous Stroke/TIA, Previous PCI, Previous CABG.</w:t>
      </w:r>
    </w:p>
    <w:p>
      <w:pPr>
        <w:numPr>
          <w:ilvl w:val="2"/>
          <w:numId w:val="1007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Hospital bedsize, Hospital location and teaching statu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4,1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out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433,0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1,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2,1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6,06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,08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1,94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6,91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,030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,60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0,18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,420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5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65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0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,20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85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35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,065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,320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4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5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2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3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12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010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1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,04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,54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,49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,8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,3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,50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,1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,0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,1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,64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,0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64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12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,50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620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8,99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8,72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,270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15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9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5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4,0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5,78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2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3,0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,56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4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,13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23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90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5,34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,71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,62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,63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,52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1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3,78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1,05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,73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4,06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,02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04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,3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,96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3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99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84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5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,5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,55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02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8,59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9,645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,945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 (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6 (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2 (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0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2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12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45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,45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0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0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KD, Stag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S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,090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,63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,455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,39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,97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,42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,09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,49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,60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,2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,50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,7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84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14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9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,74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125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61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8,935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8,565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,37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,75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70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05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,61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,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6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,5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,74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77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515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210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30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,1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,40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75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99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870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12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univariable-analysis"/>
    <w:p>
      <w:pPr>
        <w:pStyle w:val="Heading2"/>
      </w:pPr>
      <w:r>
        <w:t xml:space="preserve">Univariable Analysi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4,1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out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433,0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MI with CK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1,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29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985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05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2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340 (40,656, 126,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552 (41,977, 123,2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592 (36,558, 136,5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,65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12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3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1,57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4,59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97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,17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,17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,00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79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35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60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30" w:name="multivariable-logistic-regression"/>
    <w:p>
      <w:pPr>
        <w:pStyle w:val="Heading2"/>
      </w:pPr>
      <w:r>
        <w:t xml:space="preserve">Multivariable Logistic Regression:</w:t>
      </w:r>
    </w:p>
    <w:bookmarkStart w:id="25" w:name="in-hospital-mortality"/>
    <w:p>
      <w:pPr>
        <w:pStyle w:val="Heading3"/>
      </w:pPr>
      <w:r>
        <w:t xml:space="preserve">In-hospital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1, 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cabg"/>
    <w:p>
      <w:pPr>
        <w:pStyle w:val="Heading3"/>
      </w:pPr>
      <w:r>
        <w:t xml:space="preserve">CABG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, 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, 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, 4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9, 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pci"/>
    <w:p>
      <w:pPr>
        <w:pStyle w:val="Heading3"/>
      </w:pPr>
      <w:r>
        <w:t xml:space="preserve">PCI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acute-kidney-injury"/>
    <w:p>
      <w:pPr>
        <w:pStyle w:val="Heading3"/>
      </w:pPr>
      <w:r>
        <w:t xml:space="preserve">Acute Kidney Injur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, 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1, 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ischemic-stroke"/>
    <w:p>
      <w:pPr>
        <w:pStyle w:val="Heading3"/>
      </w:pPr>
      <w:r>
        <w:t xml:space="preserve">Ischemic Strok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End w:id="30"/>
    <w:bookmarkStart w:id="33" w:name="multivariable-linear-regression"/>
    <w:p>
      <w:pPr>
        <w:pStyle w:val="Heading2"/>
      </w:pPr>
      <w:r>
        <w:t xml:space="preserve">Multivariable Linear Regression:</w:t>
      </w:r>
    </w:p>
    <w:bookmarkStart w:id="31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, -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, 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6, 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4, 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9, 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, 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, 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-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1, 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, 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, 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, 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8, 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1"/>
    <w:bookmarkStart w:id="32" w:name="inflation-adjusted-total-charge"/>
    <w:p>
      <w:pPr>
        <w:pStyle w:val="Heading3"/>
      </w:pPr>
      <w:r>
        <w:t xml:space="preserve">Inflation-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out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I with CK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654, -12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0, -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56, 16,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78, 22,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831, -7,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85, 18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,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160, -3,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966, 27,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71, 1,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487, 1,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9, 5,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4, 3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936, 3,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966, 2,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34, 14,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88, 25,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601, 42,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165, -10,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293, -24,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23, 39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596, 51,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lson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33, 9,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 3,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03, 7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5, 2,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,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,107, -3,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,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203, 86,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100, 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,375, -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330, -9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79, 32,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,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,151, -7,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/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541, -10,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,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,115, -13,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,629, -26,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16/j.ijcard.2016.11.026" TargetMode="External" /><Relationship Type="http://schemas.openxmlformats.org/officeDocument/2006/relationships/hyperlink" Id="rId21" Target="https://doi.org/10.1097/MCA.00000000000014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16/j.ijcard.2016.11.026" TargetMode="External" /><Relationship Type="http://schemas.openxmlformats.org/officeDocument/2006/relationships/hyperlink" Id="rId21" Target="https://doi.org/10.1097/MCA.00000000000014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Chronic Kidney Disease on In-Hospital Outcomes and Resource Utilization Among Patients Hospitalized for AMI</dc:title>
  <dc:creator>Muhammad Saad; Aimen Shafiq</dc:creator>
  <cp:keywords/>
  <dcterms:created xsi:type="dcterms:W3CDTF">2025-05-03T21:14:58Z</dcterms:created>
  <dcterms:modified xsi:type="dcterms:W3CDTF">2025-05-03T21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6</vt:lpwstr>
  </property>
  <property fmtid="{D5CDD505-2E9C-101B-9397-08002B2CF9AE}" pid="12" name="toc-title">
    <vt:lpwstr>Table of contents</vt:lpwstr>
  </property>
</Properties>
</file>